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276717809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b/>
          <w:sz w:val="28"/>
          <w:szCs w:val="28"/>
        </w:rPr>
      </w:sdtEndPr>
      <w:sdtContent>
        <w:p w14:paraId="031AC7CA" w14:textId="4FB7D104" w:rsidR="005B48A2" w:rsidRDefault="005B48A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5A861D6" wp14:editId="27BE09B6">
                    <wp:simplePos x="0" y="0"/>
                    <wp:positionH relativeFrom="page">
                      <wp:posOffset>4381805</wp:posOffset>
                    </wp:positionH>
                    <wp:positionV relativeFrom="page">
                      <wp:posOffset>0</wp:posOffset>
                    </wp:positionV>
                    <wp:extent cx="3267288" cy="10058400"/>
                    <wp:effectExtent l="0" t="0" r="9525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267288" cy="10058400"/>
                              <a:chOff x="-153618" y="0"/>
                              <a:chExt cx="3267288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E6B02C1" w14:textId="76008B84" w:rsidR="005B48A2" w:rsidRPr="00050372" w:rsidRDefault="005B48A2">
                                  <w:pPr>
                                    <w:pStyle w:val="NoSpacing"/>
                                    <w:rPr>
                                      <w:color w:val="C00000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C00000"/>
                                      <w:sz w:val="96"/>
                                      <w:szCs w:val="96"/>
                                    </w:rPr>
                                    <w:t>Lab 6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53618" y="7973360"/>
                                <a:ext cx="3105222" cy="163149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70A9BC50" w14:textId="77777777" w:rsidR="005B48A2" w:rsidRPr="00B233F1" w:rsidRDefault="005B48A2" w:rsidP="00050372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Team Members:</w:t>
                                  </w:r>
                                </w:p>
                                <w:p w14:paraId="3AAA46CB" w14:textId="77777777" w:rsidR="005B48A2" w:rsidRPr="00B233F1" w:rsidRDefault="005B48A2" w:rsidP="00050372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lan Tony (191CS207)</w:t>
                                  </w:r>
                                </w:p>
                                <w:p w14:paraId="316AABCB" w14:textId="77777777" w:rsidR="005B48A2" w:rsidRPr="00B233F1" w:rsidRDefault="005B48A2" w:rsidP="00050372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ashish Prateek (191CS225)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05A861D6" id="Group 453" o:spid="_x0000_s1026" style="position:absolute;margin-left:345pt;margin-top:0;width:257.25pt;height:11in;z-index:251659264;mso-height-percent:1000;mso-position-horizontal-relative:page;mso-position-vertical-relative:page;mso-height-percent:1000" coordorigin="-1536" coordsize="32672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ppxawMAAKsMAAAOAAAAZHJzL2Uyb0RvYy54bWzUV9tu3DYQfS+QfyD4Huu2K60Ey0HgJEYA&#10;Nw2atu9cirogksiQXGudr88MdVk12yJXB7AfZM+IHM6cOXNEXz47di25E9o0ss9pcOFTInoui6av&#10;cvr3X6+e7igxlvUFa2UvcnovDH129eS3y0FlIpS1bAuhCQTpTTaonNbWqszzDK9Fx8yFVKKHl6XU&#10;HbNg6sorNBsgetd6oe/H3iB1obTkwhjwvhhf0isXvywFt3+UpRGWtDmF3Kx7avfc49O7umRZpZmq&#10;Gz6lwb4ji441PRy6hHrBLCMH3ZyF6hqupZGlveCy82RZNly4GqCawP+smhstD8rVUmVDpRaYANrP&#10;cPrusPzN3VtNmiKnm21ESc86aJI7l6AD4BlUlcGqG63eqbd6clSjhRUfS93hb6iFHB2w9wuw4mgJ&#10;B2cUxkm4AypweBf4/na38SfseQ0Nwo1Pg20UB7DmtJ3XL78UwJsT8DDPJa1BAZ3MCTHzY4i9q5kS&#10;rhEGsVgQS2fE/gSisb5qBaAGzkIYDiS7bara4nTYhrN2BNMFQCQRM6NuJX9vSC+va9gunmsth1qw&#10;AvINcD1UtdqAhoGtZD/8LgtoFDtY6Wj3NU0Iot12sz3vwQIhy5Q29kbIjuAfOdVQlQvP7m6NxXRO&#10;SzB9xax91bTttLx4/w+U6jaU1XU7VoiDLMAgdwxGkHEuehu7Ne2hgypGf+zDDxbMMnAjI9xyYMns&#10;Zq2q2ejdzV5IxwkFxnfJLcfu/+f8fRW4s78q2hQEi54KnRqCPcDBMNleFvfQDy1HYcFWA9Ok/kjJ&#10;AKKSU/PhwLSgpH3dQ0/TYLNBFXLGZpuEYOj1m/36Des5hMopt5qS0bi2o3YdlEZuIUsQs14+ByaU&#10;jevRKa8pXRiEMduHn4gYCho1ZDUR4HSysWLyw1E/CDdxGqxVZBahME0CoM7PHAAj26bACXDD/HOo&#10;fkbq1SFODn4x++yj4R50/Zx7Tkb/paIPyD1U2P+iXuSn6S6IR+qFUZKgDIx6Oiv3N0pvL5F2GGL+&#10;KIwjbo/74zRs36hNUbxNcHxHcQp28L1e1Gm2RnmarVmf9o+GIeE5Q9JfqE3rK06SJlE0KiPLZomK&#10;An8bhpCluyfFUbBJk4fjibv2LfPxmOjiLntwI3Yf/en2jlfute1G4/Q/xtUnAAAA//8DAFBLAwQU&#10;AAYACAAAACEAj1eXXeIAAAAKAQAADwAAAGRycy9kb3ducmV2LnhtbEyPQU/DMAyF70j8h8hI3FjC&#10;tE1raTpNSOMCY9qAA7esMW1F41RNunb8erwTXCxb7+n5e9lqdI04YRdqTxruJwoEUuFtTaWG97fN&#10;3RJEiIasaTyhhjMGWOXXV5lJrR9oj6dDLAWHUEiNhirGNpUyFBU6Eya+RWLty3fORD67UtrODBzu&#10;GjlVaiGdqYk/VKbFxwqL70PvNDRyY9fu/Pw5vO72SfLUb18+frZa396M6wcQEcf4Z4YLPqNDzkxH&#10;35MNotGwSBR3iRp4XuSpms1BHHmbL2cKZJ7J/xXyXwAAAP//AwBQSwECLQAUAAYACAAAACEAtoM4&#10;kv4AAADhAQAAEwAAAAAAAAAAAAAAAAAAAAAAW0NvbnRlbnRfVHlwZXNdLnhtbFBLAQItABQABgAI&#10;AAAAIQA4/SH/1gAAAJQBAAALAAAAAAAAAAAAAAAAAC8BAABfcmVscy8ucmVsc1BLAQItABQABgAI&#10;AAAAIQBHMppxawMAAKsMAAAOAAAAAAAAAAAAAAAAAC4CAABkcnMvZTJvRG9jLnhtbFBLAQItABQA&#10;BgAIAAAAIQCPV5dd4gAAAAoBAAAPAAAAAAAAAAAAAAAAAMUFAABkcnMvZG93bnJldi54bWxQSwUG&#10;AAAAAAQABADzAAAA1A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WaxgAAANwAAAAPAAAAZHJzL2Rvd25yZXYueG1sRI9Pa8JA&#10;FMTvhX6H5RV6KbqxtMVEV1FBKT1Z9ZLbI/vMBrNvQ3bzx2/fLRR6HGbmN8xyPdpa9NT6yrGC2TQB&#10;QVw4XXGp4HLeT+YgfEDWWDsmBXfysF49Piwx027gb+pPoRQRwj5DBSaEJpPSF4Ys+qlriKN3da3F&#10;EGVbSt3iEOG2lq9J8iEtVhwXDDa0M1TcTp1V0BnbH/PdV1du8/yQDvNue09flHp+GjcLEIHG8B/+&#10;a39qBW/vKfyeiUdArn4AAAD//wMAUEsBAi0AFAAGAAgAAAAhANvh9svuAAAAhQEAABMAAAAAAAAA&#10;AAAAAAAAAAAAAFtDb250ZW50X1R5cGVzXS54bWxQSwECLQAUAAYACAAAACEAWvQsW78AAAAVAQAA&#10;CwAAAAAAAAAAAAAAAAAfAQAAX3JlbHMvLnJlbHNQSwECLQAUAAYACAAAACEADqDlmsYAAADcAAAA&#10;DwAAAAAAAAAAAAAAAAAHAgAAZHJzL2Rvd25yZXYueG1sUEsFBgAAAAADAAMAtwAAAPoCAAAAAA==&#10;" fillcolor="#fabf8f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fabf8f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7E6B02C1" w14:textId="76008B84" w:rsidR="005B48A2" w:rsidRPr="00050372" w:rsidRDefault="005B48A2">
                            <w:pPr>
                              <w:pStyle w:val="NoSpacing"/>
                              <w:rPr>
                                <w:color w:val="C0000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C00000"/>
                                <w:sz w:val="96"/>
                                <w:szCs w:val="96"/>
                              </w:rPr>
                              <w:t>Lab 6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536;top:79733;width:31052;height:1631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70A9BC50" w14:textId="77777777" w:rsidR="005B48A2" w:rsidRPr="00B233F1" w:rsidRDefault="005B48A2" w:rsidP="00050372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Team Members:</w:t>
                            </w:r>
                          </w:p>
                          <w:p w14:paraId="3AAA46CB" w14:textId="77777777" w:rsidR="005B48A2" w:rsidRPr="00B233F1" w:rsidRDefault="005B48A2" w:rsidP="00050372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lan Tony (191CS207)</w:t>
                            </w:r>
                          </w:p>
                          <w:p w14:paraId="316AABCB" w14:textId="77777777" w:rsidR="005B48A2" w:rsidRPr="00B233F1" w:rsidRDefault="005B48A2" w:rsidP="00050372">
                            <w:pPr>
                              <w:pStyle w:val="NoSpacing"/>
                              <w:spacing w:line="360" w:lineRule="auto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ashish Prateek (191CS225)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6F309A" w14:textId="77777777" w:rsidR="005B48A2" w:rsidRPr="003A399A" w:rsidRDefault="005B48A2" w:rsidP="003A399A">
          <w:pPr>
            <w:rPr>
              <w:b/>
              <w:bCs/>
              <w:sz w:val="28"/>
              <w:szCs w:val="28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4C965AF8" wp14:editId="3F2CC751">
                <wp:simplePos x="0" y="0"/>
                <wp:positionH relativeFrom="page">
                  <wp:align>left</wp:align>
                </wp:positionH>
                <wp:positionV relativeFrom="page">
                  <wp:posOffset>3496666</wp:posOffset>
                </wp:positionV>
                <wp:extent cx="7543444" cy="5028964"/>
                <wp:effectExtent l="0" t="0" r="635" b="635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Picture 1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3444" cy="5028964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B2FF558" w14:textId="59DA62B0" w:rsidR="005B48A2" w:rsidRDefault="005B48A2">
          <w:pPr>
            <w:rPr>
              <w:rFonts w:ascii="Times New Roman" w:eastAsia="Times New Roman" w:hAnsi="Times New Roman" w:cs="Times New Roman"/>
              <w:b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40876315" wp14:editId="2628F243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6981825" cy="640080"/>
                    <wp:effectExtent l="0" t="0" r="2857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8182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7804706" w14:textId="2A08EAC8" w:rsidR="005B48A2" w:rsidRDefault="005B48A2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Computer Networks Lab (CS302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40876315" id="Rectangle 16" o:spid="_x0000_s1031" style="position:absolute;margin-left:0;margin-top:0;width:549.75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H9vLQIAAFQEAAAOAAAAZHJzL2Uyb0RvYy54bWysVNuO0zAQfUfiHyy/06ShLdmo6WrVpQhp&#10;gRULH+A6TmPhG2O3yfL1jJ22tPCAhMiD5cmMT86cM87ydtCKHAR4aU1Np5OcEmG4baTZ1fTrl82r&#10;khIfmGmYskbU9Fl4ert6+WLZu0oUtrOqEUAQxPiqdzXtQnBVlnneCc38xDphMNla0CxgCLusAdYj&#10;ulZZkeeLrLfQOLBceI9v78ckXSX8thU8fGpbLwJRNUVuIa2Q1m1cs9WSVTtgrpP8SIP9AwvNpMGP&#10;nqHuWWBkD/IPKC05WG/bMOFWZ7ZtJRepB+xmmv/WzVPHnEi9oDjenWXy/w+Wfzw8ApFNTWeL15QY&#10;ptGkzygbMzslyHQRFeqdr7DwyT1C7NG7B8u/eWLsusMycQdg+06wBnlNY312dSAGHo+Sbf/BNgjP&#10;9sEmsYYWdAREGciQPHk+eyKGQDi+XNyU07KYU8Ixt5jleZlMy1h1Ou3Ah3fCahI3NQUkn9DZ4cGH&#10;yIZVp5LE3irZbKRSKYhzJtYKyIHhhIRh5I89XlYpQ3ps7Saf5wn5KplG9a8QWgaccyV1Tcs8PuPk&#10;RdXemiZNYWBSjXtkrMxRxqjc6EAYtkNyqjh5srXNM+oKdhxrvIa46Sz8oKTHka6p/75nIChR7030&#10;pixKVI+EFM3mbwoM4Cq1vUwxwxGspjwAJWOwDuPd2TuQuw6/Nh0FcXfo6UYmuaPfI7NjCzi6yYXj&#10;NYt34zJOVb9+BqufAAAA//8DAFBLAwQUAAYACAAAACEArBxr6NwAAAAGAQAADwAAAGRycy9kb3du&#10;cmV2LnhtbEyPQUvDQBCF70L/wzIFb3bXVqWJ2ZRSEE+iRhG9TbPTJDQ7G7LbNP57N170MrzhDe99&#10;k21G24qBet841nC9UCCIS2carjS8vz1crUH4gGywdUwavsnDJp9dZJgad+ZXGopQiRjCPkUNdQhd&#10;KqUva7LoF64jjt7B9RZDXPtKmh7PMdy2cqnUnbTYcGyosaNdTeWxOFkNq8PH+BmG7cvq+fEreUrK&#10;4mY4NlpfzsftPYhAY/g7hgk/okMemfbuxMaLVkN8JPzOyVNJcgtiPym1Bpln8j9+/gMAAP//AwBQ&#10;SwECLQAUAAYACAAAACEAtoM4kv4AAADhAQAAEwAAAAAAAAAAAAAAAAAAAAAAW0NvbnRlbnRfVHlw&#10;ZXNdLnhtbFBLAQItABQABgAIAAAAIQA4/SH/1gAAAJQBAAALAAAAAAAAAAAAAAAAAC8BAABfcmVs&#10;cy8ucmVsc1BLAQItABQABgAIAAAAIQDqpH9vLQIAAFQEAAAOAAAAAAAAAAAAAAAAAC4CAABkcnMv&#10;ZTJvRG9jLnhtbFBLAQItABQABgAIAAAAIQCsHGvo3AAAAAYBAAAPAAAAAAAAAAAAAAAAAIc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7804706" w14:textId="2A08EAC8" w:rsidR="005B48A2" w:rsidRDefault="005B48A2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Computer Networks Lab (CS302)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rFonts w:ascii="Times New Roman" w:eastAsia="Times New Roman" w:hAnsi="Times New Roman" w:cs="Times New Roman"/>
              <w:b/>
              <w:sz w:val="28"/>
              <w:szCs w:val="28"/>
            </w:rPr>
            <w:br w:type="page"/>
          </w:r>
        </w:p>
      </w:sdtContent>
    </w:sdt>
    <w:p w14:paraId="67E16B57" w14:textId="059834D8" w:rsidR="0072279F" w:rsidRDefault="005B48A2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teps followed:</w:t>
      </w:r>
    </w:p>
    <w:p w14:paraId="4DDFCC7C" w14:textId="77777777" w:rsidR="0072279F" w:rsidRDefault="005B48A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ininet was imported from </w:t>
      </w:r>
      <w:r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>.</w:t>
      </w:r>
      <w:proofErr w:type="spellStart"/>
      <w:r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>ovf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ile and installed in VMware Workstation Player.</w:t>
      </w:r>
    </w:p>
    <w:p w14:paraId="1DB48FC2" w14:textId="77777777" w:rsidR="0072279F" w:rsidRDefault="005B48A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Ubuntu VM was booted from VMware Workstation Player</w:t>
      </w:r>
    </w:p>
    <w:p w14:paraId="32FBCFBB" w14:textId="77777777" w:rsidR="0072279F" w:rsidRDefault="005B48A2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Logged into Mininet</w:t>
      </w:r>
    </w:p>
    <w:p w14:paraId="015D1300" w14:textId="77777777" w:rsidR="0072279F" w:rsidRDefault="0072279F">
      <w:pPr>
        <w:ind w:left="360"/>
        <w:rPr>
          <w:rFonts w:ascii="Times New Roman" w:eastAsia="Times New Roman" w:hAnsi="Times New Roman" w:cs="Times New Roman"/>
          <w:sz w:val="28"/>
          <w:szCs w:val="28"/>
        </w:rPr>
      </w:pPr>
    </w:p>
    <w:p w14:paraId="6AAEA736" w14:textId="77777777" w:rsidR="0072279F" w:rsidRDefault="005B48A2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e-question Trials</w:t>
      </w:r>
    </w:p>
    <w:p w14:paraId="4951B602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Mininet is a </w:t>
      </w:r>
      <w:r>
        <w:rPr>
          <w:rFonts w:ascii="Times New Roman" w:eastAsia="Times New Roman" w:hAnsi="Times New Roman" w:cs="Times New Roman"/>
          <w:i/>
          <w:color w:val="000000"/>
          <w:sz w:val="28"/>
          <w:szCs w:val="28"/>
          <w:highlight w:val="white"/>
        </w:rPr>
        <w:t>network emulato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 which creates a network of virtual hosts, switches, controllers, and links. Mininet hosts run standard Linux network software, and its switches support OpenFlow for highly flexible custom routing and Software-Defined Networking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EC0458A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o experiment with the network, we need to 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ssh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into the Mininet VM. We get the IP address of the VM by entering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ifconfig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on the Mininet terminal. Also pass the -X option to open an 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xterm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interface to use terminals of different hosts in the network on our Ubuntu VM.</w:t>
      </w:r>
    </w:p>
    <w:p w14:paraId="11389EAB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302C89B7" wp14:editId="37ABF0CC">
            <wp:extent cx="5731510" cy="2659380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2BD04D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FE2ED11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o start interacting with the network we initiate the network using command ‘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sudo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mn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’. </w:t>
      </w:r>
      <w:r>
        <w:rPr>
          <w:rFonts w:ascii="Times New Roman" w:eastAsia="Times New Roman" w:hAnsi="Times New Roman" w:cs="Times New Roman"/>
          <w:sz w:val="28"/>
          <w:szCs w:val="28"/>
        </w:rPr>
        <w:t>The network simulated by this command is of Mininet’s default minimal topology which looks like:</w:t>
      </w:r>
    </w:p>
    <w:p w14:paraId="1FAD8FE0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A41883E" wp14:editId="1F148CF7">
            <wp:extent cx="2062592" cy="2056472"/>
            <wp:effectExtent l="12700" t="12700" r="12700" b="12700"/>
            <wp:docPr id="7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592" cy="2056472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60755106" w14:textId="77777777" w:rsidR="0072279F" w:rsidRDefault="005B48A2">
      <w:pPr>
        <w:jc w:val="center"/>
        <w:rPr>
          <w:rFonts w:ascii="Times New Roman" w:eastAsia="Times New Roman" w:hAnsi="Times New Roman" w:cs="Times New Roman"/>
          <w:i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i/>
          <w:sz w:val="28"/>
          <w:szCs w:val="28"/>
          <w:u w:val="single"/>
        </w:rPr>
        <w:t>Mininet’s minimal topology</w:t>
      </w:r>
    </w:p>
    <w:p w14:paraId="0FB24C6B" w14:textId="77777777" w:rsidR="0072279F" w:rsidRDefault="005B48A2">
      <w:pPr>
        <w:numPr>
          <w:ilvl w:val="0"/>
          <w:numId w:val="18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ing</w:t>
      </w:r>
      <w:r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62A544D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72709C6B" wp14:editId="652DBA04">
            <wp:extent cx="5731510" cy="2766060"/>
            <wp:effectExtent l="0" t="0" r="0" b="0"/>
            <wp:docPr id="6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F0E6FC" w14:textId="77777777" w:rsidR="0072279F" w:rsidRDefault="0072279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4DA49A9" w14:textId="77777777" w:rsidR="0072279F" w:rsidRDefault="005B48A2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arp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Using the </w:t>
      </w:r>
      <w:proofErr w:type="spellStart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arp</w:t>
      </w:r>
      <w:proofErr w:type="spellEnd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 command allows </w:t>
      </w:r>
      <w:r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you to display and modify the Address Resolution Protocol (ARP) cache</w:t>
      </w:r>
    </w:p>
    <w:p w14:paraId="15489264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2646231E" wp14:editId="6BBDEC72">
            <wp:extent cx="5731510" cy="1054100"/>
            <wp:effectExtent l="0" t="0" r="0" b="0"/>
            <wp:docPr id="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4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24D06F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B5CFE73" w14:textId="77777777" w:rsidR="0072279F" w:rsidRDefault="005B48A2">
      <w:pPr>
        <w:numPr>
          <w:ilvl w:val="0"/>
          <w:numId w:val="14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nslookup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: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Nslookup</w:t>
      </w:r>
      <w:proofErr w:type="spellEnd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 (stands for “Name Server Lookup”) is a </w:t>
      </w:r>
      <w:r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useful command for getting information from DNS server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.</w:t>
      </w:r>
    </w:p>
    <w:p w14:paraId="499A7099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024B43E" wp14:editId="4B239ED7">
            <wp:extent cx="5344271" cy="3277057"/>
            <wp:effectExtent l="0" t="0" r="0" b="0"/>
            <wp:docPr id="8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32770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DE69DC" w14:textId="77777777" w:rsidR="0072279F" w:rsidRDefault="005B48A2">
      <w:pPr>
        <w:numPr>
          <w:ilvl w:val="0"/>
          <w:numId w:val="20"/>
        </w:numPr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whoi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Whois</w:t>
      </w:r>
      <w:proofErr w:type="spellEnd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 is a </w:t>
      </w:r>
      <w:r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widely used Internet record listing that identifies who owns a domain and how to get in contact with them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. </w:t>
      </w:r>
    </w:p>
    <w:p w14:paraId="238FF351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309182BC" wp14:editId="59513DF6">
            <wp:extent cx="5731510" cy="29337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762E75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4E13C03" w14:textId="77777777" w:rsidR="0072279F" w:rsidRDefault="005B48A2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racerout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Traceroute is </w:t>
      </w:r>
      <w:r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a command that runs tools used for network diagnostics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. These tools trace the paths data packets take from their source to their destinations, allowing administrators to better resolve connectivity issues.</w:t>
      </w:r>
    </w:p>
    <w:p w14:paraId="6FC7FC14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CC2F424" wp14:editId="7E1CC086">
            <wp:extent cx="5298028" cy="4823753"/>
            <wp:effectExtent l="0" t="0" r="0" b="0"/>
            <wp:docPr id="1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98028" cy="48237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1E85EC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C0495E9" w14:textId="77777777" w:rsidR="0072279F" w:rsidRDefault="005B48A2">
      <w:pPr>
        <w:numPr>
          <w:ilvl w:val="0"/>
          <w:numId w:val="1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hostnam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color w:val="3C4043"/>
          <w:sz w:val="28"/>
          <w:szCs w:val="28"/>
          <w:highlight w:val="white"/>
        </w:rPr>
        <w:t>Get or set hostname or DNS domain name</w:t>
      </w:r>
    </w:p>
    <w:p w14:paraId="16F7EA0F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3012BE68" wp14:editId="5A1F5AA5">
            <wp:extent cx="4067743" cy="800212"/>
            <wp:effectExtent l="0" t="0" r="0" b="0"/>
            <wp:docPr id="1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8002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DAEFD5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D2F8290" w14:textId="77777777" w:rsidR="0072279F" w:rsidRDefault="005B48A2">
      <w:pPr>
        <w:numPr>
          <w:ilvl w:val="0"/>
          <w:numId w:val="1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out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color w:val="4D5156"/>
          <w:sz w:val="28"/>
          <w:szCs w:val="28"/>
          <w:highlight w:val="white"/>
        </w:rPr>
        <w:t xml:space="preserve">In computing, route is a command used to view and manipulate the IP routing table in Unix-like and Microsoft Windows operating systems and also in IBM OS/2 and </w:t>
      </w:r>
      <w:proofErr w:type="spellStart"/>
      <w:r>
        <w:rPr>
          <w:rFonts w:ascii="Times New Roman" w:eastAsia="Times New Roman" w:hAnsi="Times New Roman" w:cs="Times New Roman"/>
          <w:color w:val="4D5156"/>
          <w:sz w:val="28"/>
          <w:szCs w:val="28"/>
          <w:highlight w:val="white"/>
        </w:rPr>
        <w:t>ReactOS</w:t>
      </w:r>
      <w:proofErr w:type="spellEnd"/>
      <w:r>
        <w:rPr>
          <w:rFonts w:ascii="Times New Roman" w:eastAsia="Times New Roman" w:hAnsi="Times New Roman" w:cs="Times New Roman"/>
          <w:color w:val="4D5156"/>
          <w:sz w:val="28"/>
          <w:szCs w:val="28"/>
          <w:highlight w:val="white"/>
        </w:rPr>
        <w:t>.</w:t>
      </w:r>
    </w:p>
    <w:p w14:paraId="32B0B364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FE554FD" wp14:editId="1BFA6114">
            <wp:extent cx="5731510" cy="1283970"/>
            <wp:effectExtent l="0" t="0" r="0" b="0"/>
            <wp:docPr id="1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3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DEDE71" w14:textId="77777777" w:rsidR="0072279F" w:rsidRDefault="005B48A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etsta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color w:val="4D5156"/>
          <w:sz w:val="28"/>
          <w:szCs w:val="28"/>
          <w:highlight w:val="white"/>
        </w:rPr>
        <w:t>In computing, netstat is a command-line network utility that displays network connections for Transmission Control Protocol, routing tables, and a number of network interface and network protocol statistics. </w:t>
      </w:r>
    </w:p>
    <w:p w14:paraId="64086A18" w14:textId="77777777" w:rsidR="0072279F" w:rsidRDefault="005B48A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6F6AF6C8" wp14:editId="758A5189">
            <wp:extent cx="5410955" cy="5772956"/>
            <wp:effectExtent l="0" t="0" r="0" b="0"/>
            <wp:docPr id="1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57729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DAFAC7" w14:textId="77777777" w:rsidR="0072279F" w:rsidRDefault="0072279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8D378E3" w14:textId="77777777" w:rsidR="0072279F" w:rsidRDefault="005B48A2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tcpdump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tcpdump</w:t>
      </w:r>
      <w:proofErr w:type="spellEnd"/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 is a packet analyzer that is launched from the command line. It can be used </w:t>
      </w:r>
      <w:r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 xml:space="preserve">to analyze network traffic by </w:t>
      </w:r>
      <w:r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lastRenderedPageBreak/>
        <w:t>intercepting and displaying packets that are being created or received by the computer it's running on</w:t>
      </w:r>
      <w:r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.</w:t>
      </w:r>
    </w:p>
    <w:p w14:paraId="23D17914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5666F0C6" wp14:editId="462FCD72">
            <wp:extent cx="5731510" cy="2091690"/>
            <wp:effectExtent l="0" t="0" r="0" b="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16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1EBB39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4015412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20312A0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AEE6707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6F36EC2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3ECBB94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BE4F1F5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9233200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641F65A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B94B80F" w14:textId="77777777" w:rsidR="0072279F" w:rsidRDefault="005B48A2">
      <w:pPr>
        <w:jc w:val="center"/>
        <w:rPr>
          <w:rFonts w:ascii="Times New Roman" w:eastAsia="Times New Roman" w:hAnsi="Times New Roman" w:cs="Times New Roman"/>
          <w:b/>
          <w:i/>
          <w:sz w:val="32"/>
          <w:szCs w:val="32"/>
        </w:rPr>
      </w:pPr>
      <w:r>
        <w:rPr>
          <w:rFonts w:ascii="Times New Roman" w:eastAsia="Times New Roman" w:hAnsi="Times New Roman" w:cs="Times New Roman"/>
          <w:b/>
          <w:i/>
          <w:sz w:val="32"/>
          <w:szCs w:val="32"/>
        </w:rPr>
        <w:t>P.T.O</w:t>
      </w:r>
    </w:p>
    <w:p w14:paraId="6365D75C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503E24D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10D83CF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E865BE3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37FFC71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00440E3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E3A0308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0C67152" w14:textId="77777777" w:rsidR="00ED2FA0" w:rsidRDefault="00ED2FA0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7CF6282A" w14:textId="77777777" w:rsidR="00ED2FA0" w:rsidRDefault="00ED2FA0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02931716" w14:textId="37F63FB1" w:rsidR="0072279F" w:rsidRDefault="005B48A2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lastRenderedPageBreak/>
        <w:t>Virtual Network Setup</w:t>
      </w:r>
    </w:p>
    <w:p w14:paraId="5FE95DEA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Here we are beginning the network using the ‘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sudo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n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’ command from the host virtual machine which connects to the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inine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VM.</w:t>
      </w:r>
    </w:p>
    <w:p w14:paraId="16C4B952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32E96F5F" wp14:editId="40626B00">
            <wp:extent cx="4815978" cy="4148138"/>
            <wp:effectExtent l="0" t="0" r="0" b="0"/>
            <wp:docPr id="1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5978" cy="41481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064B12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07AA191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 ‘nodes’ command lets us view the details of all the nodes or components of the network.</w:t>
      </w:r>
    </w:p>
    <w:p w14:paraId="0B952214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1AAFB086" wp14:editId="6113D021">
            <wp:extent cx="4282238" cy="2195513"/>
            <wp:effectExtent l="0" t="0" r="0" b="0"/>
            <wp:docPr id="1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2238" cy="2195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97EFA6" w14:textId="77777777" w:rsidR="00ED2FA0" w:rsidRDefault="00ED2FA0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1B42922F" w14:textId="77777777" w:rsidR="00ED2FA0" w:rsidRDefault="00ED2FA0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73490A0B" w14:textId="0ED1A20D" w:rsidR="0072279F" w:rsidRDefault="005B48A2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lastRenderedPageBreak/>
        <w:t>Answers</w:t>
      </w:r>
    </w:p>
    <w:p w14:paraId="54132B5A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ART A</w:t>
      </w:r>
    </w:p>
    <w:p w14:paraId="7E72F023" w14:textId="77777777" w:rsidR="0072279F" w:rsidRDefault="0072279F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p w14:paraId="1A7363C1" w14:textId="77777777" w:rsidR="0072279F" w:rsidRDefault="005B48A2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P addresses: The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‘dump’ command is used within the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inine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framework to get a list of all the network elements along with their IP addresses.</w:t>
      </w:r>
    </w:p>
    <w:p w14:paraId="57C6B276" w14:textId="77777777" w:rsidR="0072279F" w:rsidRDefault="005B48A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50247ED1" wp14:editId="2322094B">
            <wp:extent cx="4582164" cy="733527"/>
            <wp:effectExtent l="0" t="0" r="0" b="0"/>
            <wp:docPr id="18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7335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CB9406A" w14:textId="77777777" w:rsidR="0072279F" w:rsidRDefault="005B48A2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C addresses and interfaces (obtained with </w:t>
      </w:r>
      <w:r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>ifconfig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 </w:t>
      </w:r>
      <w:r>
        <w:rPr>
          <w:rFonts w:ascii="Times New Roman" w:eastAsia="Times New Roman" w:hAnsi="Times New Roman" w:cs="Times New Roman"/>
          <w:sz w:val="28"/>
          <w:szCs w:val="28"/>
        </w:rPr>
        <w:t>‘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ifconfig’ is used to obtain all configuration-related information regarding the virtual network.</w:t>
      </w:r>
    </w:p>
    <w:p w14:paraId="69E923C2" w14:textId="77777777" w:rsidR="0072279F" w:rsidRDefault="0072279F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p w14:paraId="300DB00E" w14:textId="77777777" w:rsidR="0072279F" w:rsidRDefault="005B48A2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h1</w:t>
      </w:r>
    </w:p>
    <w:p w14:paraId="1827D61D" w14:textId="77777777" w:rsidR="0072279F" w:rsidRDefault="005B48A2">
      <w:pPr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Interfaces for ‘h1’ include ‘h1-eth0’ whose MAC address is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00:00:00:00:00:01</w:t>
      </w:r>
      <w:proofErr w:type="gramEnd"/>
    </w:p>
    <w:p w14:paraId="4B4DE5E2" w14:textId="77777777" w:rsidR="0072279F" w:rsidRDefault="005B48A2">
      <w:pPr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nother interface for h1 is ‘lo’ whose IP address is 127.0.0.1 and is also known as a loopback interface.</w:t>
      </w:r>
    </w:p>
    <w:p w14:paraId="0678F6A8" w14:textId="77777777" w:rsidR="0072279F" w:rsidRDefault="005B48A2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6BCB5544" wp14:editId="7292F56E">
            <wp:extent cx="4706007" cy="2229161"/>
            <wp:effectExtent l="0" t="0" r="0" b="0"/>
            <wp:docPr id="19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2291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9B3F8E" w14:textId="77777777" w:rsidR="0072279F" w:rsidRDefault="0072279F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03E21118" w14:textId="77777777" w:rsidR="0072279F" w:rsidRDefault="005B48A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2 </w:t>
      </w:r>
    </w:p>
    <w:p w14:paraId="12B6656B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Interfaces for ‘h2’ includes ‘h2-eth0’ whose MAC address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is  00:00:00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:00:00:02</w:t>
      </w:r>
    </w:p>
    <w:p w14:paraId="7A5D66FA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nother interface for h2 is ‘lo’ whose IP address is 127.0.0.1 and is also known as a loopback interface.</w:t>
      </w:r>
    </w:p>
    <w:p w14:paraId="6C446BFF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17EFF420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0ADE742D" wp14:editId="131B9587">
            <wp:extent cx="4667901" cy="2353003"/>
            <wp:effectExtent l="0" t="0" r="0" b="0"/>
            <wp:docPr id="21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3530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75250C" w14:textId="77777777" w:rsidR="0072279F" w:rsidRDefault="005B48A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0</w:t>
      </w:r>
      <w:r>
        <w:rPr>
          <w:rFonts w:ascii="Times New Roman" w:eastAsia="Times New Roman" w:hAnsi="Times New Roman" w:cs="Times New Roman"/>
          <w:sz w:val="28"/>
          <w:szCs w:val="28"/>
        </w:rPr>
        <w:t>: List of interfaces for ‘c0’ or basically the controller includes:</w:t>
      </w:r>
    </w:p>
    <w:p w14:paraId="081B2AC2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eth-0’ with MAC address 00:0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c:29:78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:fe:d5</w:t>
      </w:r>
    </w:p>
    <w:p w14:paraId="15440F73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loopback(lo) with IP 127.0.0.1</w:t>
      </w:r>
    </w:p>
    <w:p w14:paraId="6F116061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ov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-system’ with MAC address 22:0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e:25:23:2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e:c0</w:t>
      </w:r>
    </w:p>
    <w:p w14:paraId="08AB4C86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s1’ with MAC address ca: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27:d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0:76:3a:4c</w:t>
      </w:r>
    </w:p>
    <w:p w14:paraId="2EA357B8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s1-eth1’ with MAC address 3e:6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b:01:7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d:9e:bb</w:t>
      </w:r>
    </w:p>
    <w:p w14:paraId="4B68F9AC" w14:textId="77777777" w:rsidR="0072279F" w:rsidRDefault="005B48A2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s1-eth2’ with MAC address 3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a:b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2:71:79:96:c9</w:t>
      </w:r>
    </w:p>
    <w:p w14:paraId="153F0E6F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244411D8" wp14:editId="626D4EFA">
            <wp:extent cx="4686300" cy="3948113"/>
            <wp:effectExtent l="0" t="0" r="0" b="0"/>
            <wp:docPr id="22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3948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196EB9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DB98419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10DAB91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47BB684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9159B73" w14:textId="77777777" w:rsidR="0072279F" w:rsidRDefault="005B48A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s1</w:t>
      </w:r>
      <w:r>
        <w:rPr>
          <w:rFonts w:ascii="Times New Roman" w:eastAsia="Times New Roman" w:hAnsi="Times New Roman" w:cs="Times New Roman"/>
          <w:sz w:val="28"/>
          <w:szCs w:val="28"/>
        </w:rPr>
        <w:t>: The list of interfaces for ‘s1’ include:</w:t>
      </w:r>
    </w:p>
    <w:p w14:paraId="7CF97F23" w14:textId="77777777" w:rsidR="0072279F" w:rsidRDefault="005B48A2">
      <w:pPr>
        <w:numPr>
          <w:ilvl w:val="1"/>
          <w:numId w:val="9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eth-0’ with MAC address 00:0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c:29:78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:fe:d5</w:t>
      </w:r>
    </w:p>
    <w:p w14:paraId="0A8F654B" w14:textId="77777777" w:rsidR="0072279F" w:rsidRDefault="005B48A2">
      <w:pPr>
        <w:numPr>
          <w:ilvl w:val="1"/>
          <w:numId w:val="9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loopback(lo) with IP 127.0.0.1</w:t>
      </w:r>
    </w:p>
    <w:p w14:paraId="3A2DA039" w14:textId="77777777" w:rsidR="0072279F" w:rsidRDefault="005B48A2">
      <w:pPr>
        <w:numPr>
          <w:ilvl w:val="1"/>
          <w:numId w:val="9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ov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-system’ with MAC address 22:0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e:25:23:2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e:c0</w:t>
      </w:r>
    </w:p>
    <w:p w14:paraId="03688A78" w14:textId="77777777" w:rsidR="0072279F" w:rsidRDefault="005B48A2">
      <w:pPr>
        <w:numPr>
          <w:ilvl w:val="1"/>
          <w:numId w:val="9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s1’ with MAC address ca: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27:d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0:76:3a:4c</w:t>
      </w:r>
    </w:p>
    <w:p w14:paraId="5C94D650" w14:textId="77777777" w:rsidR="0072279F" w:rsidRDefault="005B48A2">
      <w:pPr>
        <w:numPr>
          <w:ilvl w:val="1"/>
          <w:numId w:val="9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s1-eth1’ with MAC address 3e:6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b:01:7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d:9e:bb</w:t>
      </w:r>
    </w:p>
    <w:p w14:paraId="54EEA828" w14:textId="77777777" w:rsidR="0072279F" w:rsidRDefault="005B48A2">
      <w:pPr>
        <w:numPr>
          <w:ilvl w:val="1"/>
          <w:numId w:val="9"/>
        </w:num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‘s1-eth2’ with MAC address 3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a:b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2:71:79:96:c9</w:t>
      </w:r>
    </w:p>
    <w:p w14:paraId="62B5F25A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ind w:left="2160"/>
        <w:rPr>
          <w:rFonts w:ascii="Times New Roman" w:eastAsia="Times New Roman" w:hAnsi="Times New Roman" w:cs="Times New Roman"/>
          <w:sz w:val="28"/>
          <w:szCs w:val="28"/>
        </w:rPr>
      </w:pPr>
    </w:p>
    <w:p w14:paraId="791F4F24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412C2039" w14:textId="77777777" w:rsidR="0072279F" w:rsidRDefault="005B48A2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167BBFEA" wp14:editId="247E277C">
            <wp:extent cx="4591691" cy="5403882"/>
            <wp:effectExtent l="0" t="0" r="0" b="0"/>
            <wp:docPr id="23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54038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DD0632" w14:textId="77777777" w:rsidR="0072279F" w:rsidRDefault="0072279F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3E437DB0" w14:textId="63EED729" w:rsidR="0072279F" w:rsidRDefault="0072279F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5CC121AD" w14:textId="77777777" w:rsidR="00ED2FA0" w:rsidRDefault="00ED2FA0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3E399464" w14:textId="77777777" w:rsidR="0072279F" w:rsidRDefault="005B48A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The latency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etween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ininet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m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d </w:t>
      </w:r>
      <w:r>
        <w:rPr>
          <w:rFonts w:ascii="Times New Roman" w:eastAsia="Times New Roman" w:hAnsi="Times New Roman" w:cs="Times New Roman"/>
          <w:sz w:val="28"/>
          <w:szCs w:val="28"/>
        </w:rPr>
        <w:t>:</w:t>
      </w:r>
      <w:proofErr w:type="gramEnd"/>
    </w:p>
    <w:p w14:paraId="41FE96CC" w14:textId="77777777" w:rsidR="0072279F" w:rsidRDefault="00B711B7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hyperlink r:id="rId27">
        <w:r w:rsidR="005B48A2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rutgers.edu</w:t>
        </w:r>
      </w:hyperlink>
      <w:r w:rsidR="005B48A2">
        <w:rPr>
          <w:rFonts w:ascii="Times New Roman" w:eastAsia="Times New Roman" w:hAnsi="Times New Roman" w:cs="Times New Roman"/>
          <w:sz w:val="28"/>
          <w:szCs w:val="28"/>
        </w:rPr>
        <w:t xml:space="preserve"> : Network latency, sometimes called lag, is the term used to describe delays in communication over a network. Latency meaning in networking is best thought of as the amount of time it takes for a packet of data to be captured, transmitted, processed through multiple devices, then received at its destination and decoded. Here we observe that the network latency between ‘www.rutgers.edu’ and </w:t>
      </w:r>
      <w:proofErr w:type="spellStart"/>
      <w:r w:rsidR="005B48A2">
        <w:rPr>
          <w:rFonts w:ascii="Times New Roman" w:eastAsia="Times New Roman" w:hAnsi="Times New Roman" w:cs="Times New Roman"/>
          <w:sz w:val="28"/>
          <w:szCs w:val="28"/>
        </w:rPr>
        <w:t>mininet</w:t>
      </w:r>
      <w:proofErr w:type="spellEnd"/>
      <w:r w:rsidR="005B48A2">
        <w:rPr>
          <w:rFonts w:ascii="Times New Roman" w:eastAsia="Times New Roman" w:hAnsi="Times New Roman" w:cs="Times New Roman"/>
          <w:sz w:val="28"/>
          <w:szCs w:val="28"/>
        </w:rPr>
        <w:t xml:space="preserve"> VM is around the 250ms range. </w:t>
      </w:r>
    </w:p>
    <w:p w14:paraId="5EEBDB1C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16BD91B9" wp14:editId="018C193D">
            <wp:extent cx="5731200" cy="2184400"/>
            <wp:effectExtent l="0" t="0" r="0" b="0"/>
            <wp:docPr id="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18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941BA8F" w14:textId="77777777" w:rsidR="0072279F" w:rsidRDefault="00B711B7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hyperlink r:id="rId29">
        <w:r w:rsidR="005B48A2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stanford.edu</w:t>
        </w:r>
      </w:hyperlink>
      <w:r w:rsidR="005B48A2">
        <w:rPr>
          <w:rFonts w:ascii="Times New Roman" w:eastAsia="Times New Roman" w:hAnsi="Times New Roman" w:cs="Times New Roman"/>
          <w:sz w:val="28"/>
          <w:szCs w:val="28"/>
        </w:rPr>
        <w:t xml:space="preserve"> : </w:t>
      </w:r>
    </w:p>
    <w:p w14:paraId="099EBD52" w14:textId="77777777" w:rsidR="0072279F" w:rsidRDefault="005B48A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Here we observe that the network latency between ‘www.stanford.com’ and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inine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VM is around the 13ms range. </w:t>
      </w:r>
    </w:p>
    <w:p w14:paraId="29D19D33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</w:p>
    <w:p w14:paraId="69888005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76B0E105" wp14:editId="7AB56EEE">
            <wp:extent cx="5731200" cy="2197100"/>
            <wp:effectExtent l="0" t="0" r="0" b="0"/>
            <wp:docPr id="20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197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A43F7F" w14:textId="7835C542" w:rsidR="0072279F" w:rsidRDefault="0072279F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</w:p>
    <w:p w14:paraId="41DD65E5" w14:textId="77777777" w:rsidR="00ED2FA0" w:rsidRDefault="00ED2FA0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</w:p>
    <w:p w14:paraId="1C24B265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</w:p>
    <w:p w14:paraId="46DC9C91" w14:textId="77777777" w:rsidR="0072279F" w:rsidRDefault="00B711B7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hyperlink r:id="rId31">
        <w:r w:rsidR="005B48A2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google.com</w:t>
        </w:r>
      </w:hyperlink>
      <w:r w:rsidR="005B48A2">
        <w:rPr>
          <w:rFonts w:ascii="Times New Roman" w:eastAsia="Times New Roman" w:hAnsi="Times New Roman" w:cs="Times New Roman"/>
          <w:sz w:val="28"/>
          <w:szCs w:val="28"/>
        </w:rPr>
        <w:t xml:space="preserve"> : </w:t>
      </w:r>
    </w:p>
    <w:p w14:paraId="186F3248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Here we observe that the network latency between ‘www.google.com’ and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inine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VM is around the 13ms range. </w:t>
      </w:r>
    </w:p>
    <w:p w14:paraId="7CE8B232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</w:p>
    <w:p w14:paraId="0609114B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108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1D6D9E6B" wp14:editId="11632F63">
            <wp:extent cx="5731200" cy="2006600"/>
            <wp:effectExtent l="0" t="0" r="0" b="0"/>
            <wp:docPr id="1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006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E917BB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finally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we make conclusions that the average latency between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inine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and the respective sites is in the order</w:t>
      </w:r>
    </w:p>
    <w:p w14:paraId="1D401E3A" w14:textId="77777777" w:rsidR="0072279F" w:rsidRDefault="00B711B7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  <w:hyperlink r:id="rId33">
        <w:r w:rsidR="005B48A2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google.com</w:t>
        </w:r>
      </w:hyperlink>
      <w:r w:rsidR="005B48A2">
        <w:rPr>
          <w:rFonts w:ascii="Times New Roman" w:eastAsia="Times New Roman" w:hAnsi="Times New Roman" w:cs="Times New Roman"/>
          <w:sz w:val="28"/>
          <w:szCs w:val="28"/>
        </w:rPr>
        <w:t xml:space="preserve"> &lt; </w:t>
      </w:r>
      <w:hyperlink r:id="rId34">
        <w:r w:rsidR="005B48A2"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stanford.com</w:t>
        </w:r>
      </w:hyperlink>
      <w:r w:rsidR="005B48A2">
        <w:rPr>
          <w:rFonts w:ascii="Times New Roman" w:eastAsia="Times New Roman" w:hAnsi="Times New Roman" w:cs="Times New Roman"/>
          <w:sz w:val="28"/>
          <w:szCs w:val="28"/>
        </w:rPr>
        <w:t xml:space="preserve"> &lt; www.rudgers.edu</w:t>
      </w:r>
    </w:p>
    <w:p w14:paraId="3FD460E0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here </w:t>
      </w:r>
      <w:hyperlink r:id="rId35">
        <w:r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rudgers.edu</w:t>
        </w:r>
      </w:hyperlink>
      <w:r>
        <w:rPr>
          <w:rFonts w:ascii="Times New Roman" w:eastAsia="Times New Roman" w:hAnsi="Times New Roman" w:cs="Times New Roman"/>
          <w:sz w:val="28"/>
          <w:szCs w:val="28"/>
        </w:rPr>
        <w:t xml:space="preserve"> has the highest average latency and network delay. hence its lag is the highest and </w:t>
      </w:r>
      <w:hyperlink r:id="rId36">
        <w:r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google.com</w:t>
        </w:r>
      </w:hyperlink>
      <w:r>
        <w:rPr>
          <w:rFonts w:ascii="Times New Roman" w:eastAsia="Times New Roman" w:hAnsi="Times New Roman" w:cs="Times New Roman"/>
          <w:sz w:val="28"/>
          <w:szCs w:val="28"/>
        </w:rPr>
        <w:t xml:space="preserve"> has the least delay or lag. </w:t>
      </w:r>
      <w:hyperlink r:id="rId37">
        <w:r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stanford.com</w:t>
        </w:r>
      </w:hyperlink>
      <w:r>
        <w:rPr>
          <w:rFonts w:ascii="Times New Roman" w:eastAsia="Times New Roman" w:hAnsi="Times New Roman" w:cs="Times New Roman"/>
          <w:sz w:val="28"/>
          <w:szCs w:val="28"/>
        </w:rPr>
        <w:t xml:space="preserve"> falls very close to </w:t>
      </w:r>
      <w:hyperlink r:id="rId38">
        <w:r>
          <w:rPr>
            <w:rFonts w:ascii="Times New Roman" w:eastAsia="Times New Roman" w:hAnsi="Times New Roman" w:cs="Times New Roman"/>
            <w:color w:val="1155CC"/>
            <w:sz w:val="28"/>
            <w:szCs w:val="28"/>
            <w:u w:val="single"/>
          </w:rPr>
          <w:t>www.google.com</w:t>
        </w:r>
      </w:hyperlink>
      <w:r>
        <w:rPr>
          <w:rFonts w:ascii="Times New Roman" w:eastAsia="Times New Roman" w:hAnsi="Times New Roman" w:cs="Times New Roman"/>
          <w:sz w:val="28"/>
          <w:szCs w:val="28"/>
        </w:rPr>
        <w:t xml:space="preserve"> in terms of network latency or lag.</w:t>
      </w:r>
    </w:p>
    <w:p w14:paraId="519547FE" w14:textId="77777777" w:rsidR="0072279F" w:rsidRDefault="0072279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6F7B436" w14:textId="77777777" w:rsidR="0072279F" w:rsidRDefault="005B48A2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ART B</w:t>
      </w:r>
    </w:p>
    <w:p w14:paraId="47C96CC2" w14:textId="77777777" w:rsidR="0072279F" w:rsidRDefault="005B48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Print the MAC address of host h1. Print the MAC addresses of switch s1. Explain the different interfaces that s1 has</w:t>
      </w:r>
    </w:p>
    <w:p w14:paraId="155E32F5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9D5AABB" w14:textId="77777777" w:rsidR="0072279F" w:rsidRDefault="005B48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C address of host h1:</w:t>
      </w:r>
    </w:p>
    <w:p w14:paraId="7503BDF1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251DAB81" wp14:editId="20FEE418">
            <wp:extent cx="4476750" cy="2219325"/>
            <wp:effectExtent l="0" t="0" r="9525" b="9525"/>
            <wp:docPr id="24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219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9AC9FA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C43465F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BEFA072" w14:textId="77777777" w:rsidR="0072279F" w:rsidRDefault="005B48A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MAC address of host s1 (contained in s1 section, in flags) and different interfaces that s1 has (the interfaces are eth0, eth1, and eth2):</w:t>
      </w:r>
    </w:p>
    <w:p w14:paraId="62EB3205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3EAC65A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592BF29E" wp14:editId="06078AB8">
            <wp:extent cx="5057558" cy="4579287"/>
            <wp:effectExtent l="0" t="0" r="0" b="0"/>
            <wp:docPr id="25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7558" cy="45792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C8510D" w14:textId="77777777" w:rsidR="0072279F" w:rsidRDefault="0072279F">
      <w:pPr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FDA17FE" w14:textId="77777777" w:rsidR="0072279F" w:rsidRDefault="005B48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 ‘ping’ command lets us ping h1 from h2. to view the ARP entries, we can observe the ping statistics column where we can see that h1’s IP address </w:t>
      </w: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to MAC address is stored in the ARP entry table of h2. to view this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table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we use the ‘h1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arp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-a’ command. and this same logic works vice-versa too.</w:t>
      </w:r>
    </w:p>
    <w:p w14:paraId="1CD754ED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6A6156DC" wp14:editId="334E2198">
            <wp:extent cx="3696931" cy="3036507"/>
            <wp:effectExtent l="0" t="0" r="0" b="0"/>
            <wp:docPr id="2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96931" cy="30365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E1C013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3.  The following screenshot shows the TCP throughput from h1 to h2. We observe that the bandwidth between h1 and h2 is 19.8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Gbits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/sec</w:t>
      </w:r>
    </w:p>
    <w:p w14:paraId="6E924050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576B9EBB" wp14:editId="56B555F5">
            <wp:extent cx="3383463" cy="3614738"/>
            <wp:effectExtent l="0" t="0" r="0" b="0"/>
            <wp:docPr id="4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83463" cy="36147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BA2BBA" w14:textId="77777777" w:rsidR="0072279F" w:rsidRDefault="005B48A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******</w:t>
      </w:r>
    </w:p>
    <w:sectPr w:rsidR="0072279F" w:rsidSect="00354EC8">
      <w:footerReference w:type="default" r:id="rId43"/>
      <w:footerReference w:type="first" r:id="rId44"/>
      <w:pgSz w:w="11906" w:h="16838"/>
      <w:pgMar w:top="1440" w:right="1440" w:bottom="1440" w:left="1440" w:header="720" w:footer="720" w:gutter="0"/>
      <w:pgBorders w:display="not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72C7D" w14:textId="77777777" w:rsidR="00B711B7" w:rsidRDefault="00B711B7" w:rsidP="00354EC8">
      <w:pPr>
        <w:spacing w:after="0" w:line="240" w:lineRule="auto"/>
      </w:pPr>
      <w:r>
        <w:separator/>
      </w:r>
    </w:p>
  </w:endnote>
  <w:endnote w:type="continuationSeparator" w:id="0">
    <w:p w14:paraId="7A92D9ED" w14:textId="77777777" w:rsidR="00B711B7" w:rsidRDefault="00B711B7" w:rsidP="00354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CE7E9" w14:textId="77777777" w:rsidR="00354EC8" w:rsidRDefault="00354EC8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</w:p>
  <w:p w14:paraId="76881AC7" w14:textId="77777777" w:rsidR="00354EC8" w:rsidRDefault="00354E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7608" w14:textId="77777777" w:rsidR="00354EC8" w:rsidRDefault="00354EC8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</w:p>
  <w:p w14:paraId="6D7C73CB" w14:textId="77777777" w:rsidR="00354EC8" w:rsidRDefault="00354E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4CF51" w14:textId="77777777" w:rsidR="00B711B7" w:rsidRDefault="00B711B7" w:rsidP="00354EC8">
      <w:pPr>
        <w:spacing w:after="0" w:line="240" w:lineRule="auto"/>
      </w:pPr>
      <w:r>
        <w:separator/>
      </w:r>
    </w:p>
  </w:footnote>
  <w:footnote w:type="continuationSeparator" w:id="0">
    <w:p w14:paraId="0FA68712" w14:textId="77777777" w:rsidR="00B711B7" w:rsidRDefault="00B711B7" w:rsidP="00354E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53328"/>
    <w:multiLevelType w:val="multilevel"/>
    <w:tmpl w:val="7A2C5D9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31926CD1"/>
    <w:multiLevelType w:val="multilevel"/>
    <w:tmpl w:val="C7C0A7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21F7E8B"/>
    <w:multiLevelType w:val="multilevel"/>
    <w:tmpl w:val="C86C906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380305E9"/>
    <w:multiLevelType w:val="multilevel"/>
    <w:tmpl w:val="B23070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E6FAA"/>
    <w:multiLevelType w:val="multilevel"/>
    <w:tmpl w:val="5B2895E2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9433B6"/>
    <w:multiLevelType w:val="multilevel"/>
    <w:tmpl w:val="27D69902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622CFD"/>
    <w:multiLevelType w:val="multilevel"/>
    <w:tmpl w:val="4D4A824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52106722"/>
    <w:multiLevelType w:val="multilevel"/>
    <w:tmpl w:val="B8262D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37C7724"/>
    <w:multiLevelType w:val="multilevel"/>
    <w:tmpl w:val="F71A665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573E3532"/>
    <w:multiLevelType w:val="multilevel"/>
    <w:tmpl w:val="EB8A98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1BD5CEB"/>
    <w:multiLevelType w:val="multilevel"/>
    <w:tmpl w:val="FA16B0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2604C75"/>
    <w:multiLevelType w:val="multilevel"/>
    <w:tmpl w:val="CA6289A2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3EA610C"/>
    <w:multiLevelType w:val="multilevel"/>
    <w:tmpl w:val="9DC2C5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FE4E82"/>
    <w:multiLevelType w:val="multilevel"/>
    <w:tmpl w:val="2DF472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E4B0FD8"/>
    <w:multiLevelType w:val="multilevel"/>
    <w:tmpl w:val="F9D03A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EF74C05"/>
    <w:multiLevelType w:val="multilevel"/>
    <w:tmpl w:val="673E5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1256C5B"/>
    <w:multiLevelType w:val="multilevel"/>
    <w:tmpl w:val="5FF82FF6"/>
    <w:lvl w:ilvl="0">
      <w:start w:val="1"/>
      <w:numFmt w:val="lowerLetter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88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360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504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76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720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920" w:hanging="360"/>
      </w:pPr>
      <w:rPr>
        <w:u w:val="none"/>
      </w:rPr>
    </w:lvl>
  </w:abstractNum>
  <w:abstractNum w:abstractNumId="17" w15:restartNumberingAfterBreak="0">
    <w:nsid w:val="72404B85"/>
    <w:multiLevelType w:val="multilevel"/>
    <w:tmpl w:val="F9A84E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C144DA9"/>
    <w:multiLevelType w:val="multilevel"/>
    <w:tmpl w:val="2348C9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E735FC7"/>
    <w:multiLevelType w:val="multilevel"/>
    <w:tmpl w:val="413CEC52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2"/>
  </w:num>
  <w:num w:numId="4">
    <w:abstractNumId w:val="4"/>
  </w:num>
  <w:num w:numId="5">
    <w:abstractNumId w:val="5"/>
  </w:num>
  <w:num w:numId="6">
    <w:abstractNumId w:val="1"/>
  </w:num>
  <w:num w:numId="7">
    <w:abstractNumId w:val="19"/>
  </w:num>
  <w:num w:numId="8">
    <w:abstractNumId w:val="8"/>
  </w:num>
  <w:num w:numId="9">
    <w:abstractNumId w:val="11"/>
  </w:num>
  <w:num w:numId="10">
    <w:abstractNumId w:val="9"/>
  </w:num>
  <w:num w:numId="11">
    <w:abstractNumId w:val="13"/>
  </w:num>
  <w:num w:numId="12">
    <w:abstractNumId w:val="6"/>
  </w:num>
  <w:num w:numId="13">
    <w:abstractNumId w:val="0"/>
  </w:num>
  <w:num w:numId="14">
    <w:abstractNumId w:val="7"/>
  </w:num>
  <w:num w:numId="15">
    <w:abstractNumId w:val="16"/>
  </w:num>
  <w:num w:numId="16">
    <w:abstractNumId w:val="3"/>
  </w:num>
  <w:num w:numId="17">
    <w:abstractNumId w:val="15"/>
  </w:num>
  <w:num w:numId="18">
    <w:abstractNumId w:val="14"/>
  </w:num>
  <w:num w:numId="19">
    <w:abstractNumId w:val="10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zE2MTM3MDUxNDBT0lEKTi0uzszPAykwqgUAUna8fSwAAAA="/>
  </w:docVars>
  <w:rsids>
    <w:rsidRoot w:val="0072279F"/>
    <w:rsid w:val="00354EC8"/>
    <w:rsid w:val="005B48A2"/>
    <w:rsid w:val="0072279F"/>
    <w:rsid w:val="00B711B7"/>
    <w:rsid w:val="00ED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EDBB8"/>
  <w15:docId w15:val="{BB618864-BB13-45F6-9C9E-0DEF9400F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link w:val="NoSpacingChar"/>
    <w:uiPriority w:val="1"/>
    <w:qFormat/>
    <w:rsid w:val="005B48A2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5B48A2"/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354E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EC8"/>
  </w:style>
  <w:style w:type="paragraph" w:styleId="Footer">
    <w:name w:val="footer"/>
    <w:basedOn w:val="Normal"/>
    <w:link w:val="FooterChar"/>
    <w:uiPriority w:val="99"/>
    <w:unhideWhenUsed/>
    <w:rsid w:val="00354E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E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24.png"/><Relationship Id="rId21" Type="http://schemas.openxmlformats.org/officeDocument/2006/relationships/image" Target="media/image15.png"/><Relationship Id="rId34" Type="http://schemas.openxmlformats.org/officeDocument/2006/relationships/hyperlink" Target="http://www.stanford.com" TargetMode="External"/><Relationship Id="rId42" Type="http://schemas.openxmlformats.org/officeDocument/2006/relationships/image" Target="media/image27.png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hyperlink" Target="http://www.stanford.ed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3.png"/><Relationship Id="rId37" Type="http://schemas.openxmlformats.org/officeDocument/2006/relationships/hyperlink" Target="http://www.stanford.com" TargetMode="External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hyperlink" Target="http://www.google.com" TargetMode="Externa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31" Type="http://schemas.openxmlformats.org/officeDocument/2006/relationships/hyperlink" Target="http://www.google.com" TargetMode="External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://www.rutgers.edu" TargetMode="External"/><Relationship Id="rId30" Type="http://schemas.openxmlformats.org/officeDocument/2006/relationships/image" Target="media/image22.png"/><Relationship Id="rId35" Type="http://schemas.openxmlformats.org/officeDocument/2006/relationships/hyperlink" Target="http://www.rudgers.edu" TargetMode="External"/><Relationship Id="rId43" Type="http://schemas.openxmlformats.org/officeDocument/2006/relationships/footer" Target="footer1.xml"/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://www.google.com" TargetMode="External"/><Relationship Id="rId38" Type="http://schemas.openxmlformats.org/officeDocument/2006/relationships/hyperlink" Target="http://www.google.com" TargetMode="External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908</Words>
  <Characters>5177</Characters>
  <Application>Microsoft Office Word</Application>
  <DocSecurity>0</DocSecurity>
  <Lines>43</Lines>
  <Paragraphs>12</Paragraphs>
  <ScaleCrop>false</ScaleCrop>
  <Company/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 (CS302)</dc:title>
  <cp:lastModifiedBy>Alan Tony</cp:lastModifiedBy>
  <cp:revision>4</cp:revision>
  <dcterms:created xsi:type="dcterms:W3CDTF">2021-11-07T13:12:00Z</dcterms:created>
  <dcterms:modified xsi:type="dcterms:W3CDTF">2021-11-07T13:20:00Z</dcterms:modified>
</cp:coreProperties>
</file>